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B56E7D" w14:textId="291D95AA" w:rsidR="00453C75" w:rsidRDefault="00F2240A">
      <w:r>
        <w:t>Aman Patel</w:t>
      </w:r>
    </w:p>
    <w:p w14:paraId="6F036A41" w14:textId="6315CC3A" w:rsidR="00F2240A" w:rsidRDefault="00F2240A">
      <w:r>
        <w:t>STAT-S 350</w:t>
      </w:r>
    </w:p>
    <w:p w14:paraId="5648BF69" w14:textId="7E119332" w:rsidR="00F2240A" w:rsidRDefault="00F2240A">
      <w:r>
        <w:t>October 14, 2020</w:t>
      </w:r>
    </w:p>
    <w:p w14:paraId="0348E6DE" w14:textId="0CC3F998" w:rsidR="00F2240A" w:rsidRDefault="00F2240A" w:rsidP="00F2240A">
      <w:pPr>
        <w:jc w:val="center"/>
      </w:pPr>
      <w:r>
        <w:t>Problem Set 4</w:t>
      </w:r>
    </w:p>
    <w:p w14:paraId="554B014D" w14:textId="52F80089" w:rsidR="00F2240A" w:rsidRPr="00F2240A" w:rsidRDefault="00F2240A" w:rsidP="00F2240A">
      <w:pPr>
        <w:pStyle w:val="ListParagraph"/>
        <w:numPr>
          <w:ilvl w:val="0"/>
          <w:numId w:val="1"/>
        </w:numPr>
      </w:pPr>
      <w:r>
        <w:t xml:space="preserve">Find expected value, median, IQR, </w:t>
      </w:r>
      <m:oMath>
        <m:r>
          <w:rPr>
            <w:rFonts w:ascii="Cambria Math" w:hAnsi="Cambria Math"/>
          </w:rPr>
          <m:t>P(0.5&lt;X&lt;1.5)</m:t>
        </m:r>
      </m:oMath>
    </w:p>
    <w:p w14:paraId="0F397159" w14:textId="3DA9B849" w:rsidR="00F2240A" w:rsidRPr="00F2240A" w:rsidRDefault="00F2240A" w:rsidP="00F2240A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.3   0≤x&lt;1</m:t>
                </m:r>
              </m:e>
              <m:e>
                <m:r>
                  <w:rPr>
                    <w:rFonts w:ascii="Cambria Math" w:hAnsi="Cambria Math"/>
                  </w:rPr>
                  <m:t>0.7   1≤x&lt;2</m:t>
                </m:r>
              </m:e>
              <m:e>
                <m:r>
                  <w:rPr>
                    <w:rFonts w:ascii="Cambria Math" w:hAnsi="Cambria Math"/>
                  </w:rPr>
                  <m:t>0     otherwise</m:t>
                </m:r>
              </m:e>
            </m:eqArr>
          </m:e>
        </m:d>
      </m:oMath>
    </w:p>
    <w:p w14:paraId="330F9925" w14:textId="2393C132" w:rsidR="00F2240A" w:rsidRPr="00F2240A" w:rsidRDefault="00F2240A" w:rsidP="00F2240A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>Expected value</w:t>
      </w:r>
    </w:p>
    <w:p w14:paraId="7667602C" w14:textId="50E8B241" w:rsidR="00F2240A" w:rsidRPr="007C693F" w:rsidRDefault="007C693F" w:rsidP="00F2240A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0.3x dx</m:t>
            </m:r>
          </m:e>
        </m:nary>
        <m:r>
          <w:rPr>
            <w:rFonts w:ascii="Cambria Math" w:hAnsi="Cambria Math"/>
          </w:rPr>
          <m:t xml:space="preserve">+ 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r>
              <w:rPr>
                <w:rFonts w:ascii="Cambria Math" w:hAnsi="Cambria Math"/>
              </w:rPr>
              <m:t>0.7x dx</m:t>
            </m:r>
          </m:e>
        </m:nary>
      </m:oMath>
    </w:p>
    <w:p w14:paraId="0A0B4CC5" w14:textId="031A0436" w:rsidR="007C693F" w:rsidRPr="007C693F" w:rsidRDefault="007C693F" w:rsidP="00F2240A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1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0.1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3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0.3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</w:p>
    <w:p w14:paraId="182045EA" w14:textId="377EB74F" w:rsidR="007C693F" w:rsidRPr="007C693F" w:rsidRDefault="007C693F" w:rsidP="00F2240A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0.15+1.4-0.35=</m:t>
        </m:r>
        <m:r>
          <m:rPr>
            <m:sty m:val="bi"/>
          </m:rPr>
          <w:rPr>
            <w:rFonts w:ascii="Cambria Math" w:eastAsiaTheme="minorEastAsia" w:hAnsi="Cambria Math"/>
          </w:rPr>
          <m:t>1.2</m:t>
        </m:r>
      </m:oMath>
    </w:p>
    <w:p w14:paraId="48212026" w14:textId="134B3535" w:rsidR="00F2240A" w:rsidRPr="007C693F" w:rsidRDefault="00F2240A" w:rsidP="00F2240A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>Median</w:t>
      </w:r>
    </w:p>
    <w:p w14:paraId="4744EE1F" w14:textId="1DCD6734" w:rsidR="007C693F" w:rsidRPr="007C693F" w:rsidRDefault="007C693F" w:rsidP="007C693F">
      <w:pPr>
        <w:pStyle w:val="ListParagraph"/>
        <w:numPr>
          <w:ilvl w:val="3"/>
          <w:numId w:val="1"/>
        </w:numPr>
      </w:pP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a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 xml:space="preserve"> 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BFCFCFF" w14:textId="1BABDC9A" w:rsidR="007C693F" w:rsidRPr="007C693F" w:rsidRDefault="007C693F" w:rsidP="007C693F">
      <w:pPr>
        <w:pStyle w:val="ListParagraph"/>
        <w:numPr>
          <w:ilvl w:val="3"/>
          <w:numId w:val="1"/>
        </w:numPr>
      </w:pP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0.3 dx</m:t>
            </m:r>
          </m:e>
        </m:nary>
        <m:r>
          <w:rPr>
            <w:rFonts w:ascii="Cambria Math" w:hAnsi="Cambria Math"/>
          </w:rPr>
          <m:t>+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a</m:t>
            </m:r>
          </m:sup>
          <m:e>
            <m:r>
              <w:rPr>
                <w:rFonts w:ascii="Cambria Math" w:hAnsi="Cambria Math"/>
              </w:rPr>
              <m:t>0.7 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B3AB7EB" w14:textId="4D28F56A" w:rsidR="007C693F" w:rsidRPr="007C693F" w:rsidRDefault="007C693F" w:rsidP="007C693F">
      <w:pPr>
        <w:pStyle w:val="ListParagraph"/>
        <w:numPr>
          <w:ilvl w:val="3"/>
          <w:numId w:val="1"/>
        </w:num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3*1-0.3*0</m:t>
            </m:r>
          </m:e>
        </m:d>
        <m: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7*a-0.7*1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75BBC13" w14:textId="1E956571" w:rsidR="007C693F" w:rsidRPr="007C693F" w:rsidRDefault="007C693F" w:rsidP="007C693F">
      <w:pPr>
        <w:pStyle w:val="ListParagraph"/>
        <w:numPr>
          <w:ilvl w:val="3"/>
          <w:numId w:val="1"/>
        </w:numPr>
      </w:pPr>
      <m:oMath>
        <m:r>
          <w:rPr>
            <w:rFonts w:ascii="Cambria Math" w:hAnsi="Cambria Math"/>
          </w:rPr>
          <m:t>0.3+0.7a-0.7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4615BB1" w14:textId="3CFF26AF" w:rsidR="007C693F" w:rsidRPr="007C693F" w:rsidRDefault="007C693F" w:rsidP="007C693F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0.7a=0.9</m:t>
        </m:r>
      </m:oMath>
    </w:p>
    <w:p w14:paraId="237BEA68" w14:textId="1C8DBA1B" w:rsidR="007C693F" w:rsidRDefault="007C693F" w:rsidP="007C693F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a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9</m:t>
            </m:r>
          </m:num>
          <m:den>
            <m:r>
              <w:rPr>
                <w:rFonts w:ascii="Cambria Math" w:eastAsiaTheme="minorEastAsia" w:hAnsi="Cambria Math"/>
              </w:rPr>
              <m:t>0.7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1.285714</m:t>
        </m:r>
      </m:oMath>
    </w:p>
    <w:p w14:paraId="5174C951" w14:textId="02289FAB" w:rsidR="007C693F" w:rsidRDefault="007C693F" w:rsidP="007C693F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IQR</w:t>
      </w:r>
    </w:p>
    <w:p w14:paraId="6B82273B" w14:textId="45BBA2B2" w:rsidR="007C693F" w:rsidRPr="007C693F" w:rsidRDefault="007C693F" w:rsidP="007C693F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Q1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 xml:space="preserve"> dx</m:t>
            </m:r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14:paraId="4A5D630D" w14:textId="20E88245" w:rsidR="007C693F" w:rsidRPr="007C693F" w:rsidRDefault="007C693F" w:rsidP="007C693F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1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25</m:t>
            </m:r>
          </m:num>
          <m:den>
            <m:r>
              <w:rPr>
                <w:rFonts w:ascii="Cambria Math" w:eastAsiaTheme="minorEastAsia" w:hAnsi="Cambria Math"/>
              </w:rPr>
              <m:t>0.3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  <m:r>
          <w:rPr>
            <w:rFonts w:ascii="Cambria Math" w:eastAsiaTheme="minorEastAsia" w:hAnsi="Cambria Math"/>
          </w:rPr>
          <m:t>=0.83333</m:t>
        </m:r>
      </m:oMath>
    </w:p>
    <w:p w14:paraId="4A17795F" w14:textId="3B79B9E2" w:rsidR="007C693F" w:rsidRPr="007C693F" w:rsidRDefault="007C693F" w:rsidP="007C693F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Q3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 xml:space="preserve"> dx</m:t>
            </m:r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14:paraId="5D90E09D" w14:textId="61B41005" w:rsidR="00C619AE" w:rsidRPr="00C619AE" w:rsidRDefault="007C693F" w:rsidP="00C619AE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3=</m:t>
        </m:r>
        <m:r>
          <w:rPr>
            <w:rFonts w:ascii="Cambria Math" w:eastAsiaTheme="minorEastAsia" w:hAnsi="Cambria Math"/>
          </w:rPr>
          <m:t>1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45</m:t>
            </m:r>
          </m:num>
          <m:den>
            <m:r>
              <w:rPr>
                <w:rFonts w:ascii="Cambria Math" w:eastAsiaTheme="minorEastAsia" w:hAnsi="Cambria Math"/>
              </w:rPr>
              <m:t>0.7</m:t>
            </m:r>
          </m:den>
        </m:f>
        <m:r>
          <w:rPr>
            <w:rFonts w:ascii="Cambria Math" w:eastAsiaTheme="minorEastAsia" w:hAnsi="Cambria Math"/>
          </w:rPr>
          <m:t>=1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</m:t>
            </m:r>
          </m:num>
          <m:den>
            <m:r>
              <w:rPr>
                <w:rFonts w:ascii="Cambria Math" w:eastAsiaTheme="minorEastAsia" w:hAnsi="Cambria Math"/>
              </w:rPr>
              <m:t>14</m:t>
            </m:r>
          </m:den>
        </m:f>
        <m:r>
          <w:rPr>
            <w:rFonts w:ascii="Cambria Math" w:eastAsiaTheme="minorEastAsia" w:hAnsi="Cambria Math"/>
          </w:rPr>
          <m:t>≈1.642857</m:t>
        </m:r>
      </m:oMath>
    </w:p>
    <w:p w14:paraId="53D76BC1" w14:textId="5EDE4347" w:rsidR="00C619AE" w:rsidRDefault="00C619AE" w:rsidP="00C619AE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QR=Q3-Q1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7</m:t>
            </m:r>
          </m:num>
          <m:den>
            <m:r>
              <w:rPr>
                <w:rFonts w:ascii="Cambria Math" w:eastAsiaTheme="minorEastAsia" w:hAnsi="Cambria Math"/>
              </w:rPr>
              <m:t>21</m:t>
            </m:r>
          </m:den>
        </m:f>
        <m:r>
          <w:rPr>
            <w:rFonts w:ascii="Cambria Math" w:eastAsiaTheme="minorEastAsia" w:hAnsi="Cambria Math"/>
          </w:rPr>
          <m:t>≈</m:t>
        </m:r>
        <m:r>
          <m:rPr>
            <m:sty m:val="bi"/>
          </m:rPr>
          <w:rPr>
            <w:rFonts w:ascii="Cambria Math" w:eastAsiaTheme="minorEastAsia" w:hAnsi="Cambria Math"/>
          </w:rPr>
          <m:t>0.809523</m:t>
        </m:r>
      </m:oMath>
    </w:p>
    <w:p w14:paraId="421C0C86" w14:textId="5D46DDF7" w:rsidR="00C619AE" w:rsidRPr="00C619AE" w:rsidRDefault="00C619AE" w:rsidP="00C619A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5&lt;X&lt;1.5</m:t>
            </m:r>
          </m:e>
        </m:d>
      </m:oMath>
    </w:p>
    <w:p w14:paraId="02BE3C9A" w14:textId="3C559B99" w:rsidR="00C619AE" w:rsidRPr="00C619AE" w:rsidRDefault="00C619AE" w:rsidP="00C619AE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.5</m:t>
            </m:r>
          </m:sub>
          <m:sup>
            <m:r>
              <w:rPr>
                <w:rFonts w:ascii="Cambria Math" w:eastAsiaTheme="minorEastAsia" w:hAnsi="Cambria Math"/>
              </w:rPr>
              <m:t>1.5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 xml:space="preserve"> dx</m:t>
            </m:r>
          </m:e>
        </m:nary>
      </m:oMath>
    </w:p>
    <w:p w14:paraId="3B3F0D6E" w14:textId="0086A3BA" w:rsidR="00C619AE" w:rsidRPr="00C619AE" w:rsidRDefault="00C619AE" w:rsidP="00C619AE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.5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  <m:e>
            <m:r>
              <w:rPr>
                <w:rFonts w:ascii="Cambria Math" w:eastAsiaTheme="minorEastAsia" w:hAnsi="Cambria Math"/>
              </w:rPr>
              <m:t>0.3 dx</m:t>
            </m:r>
          </m:e>
        </m:nary>
        <m:r>
          <w:rPr>
            <w:rFonts w:ascii="Cambria Math" w:eastAsiaTheme="minorEastAsia" w:hAnsi="Cambria Math"/>
          </w:rPr>
          <m:t>+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1.5</m:t>
            </m:r>
          </m:sup>
          <m:e>
            <m:r>
              <w:rPr>
                <w:rFonts w:ascii="Cambria Math" w:eastAsiaTheme="minorEastAsia" w:hAnsi="Cambria Math"/>
              </w:rPr>
              <m:t>0.7 dx</m:t>
            </m:r>
          </m:e>
        </m:nary>
      </m:oMath>
    </w:p>
    <w:p w14:paraId="4843B5F7" w14:textId="3E622E06" w:rsidR="00C619AE" w:rsidRPr="00C619AE" w:rsidRDefault="00C619AE" w:rsidP="00C619AE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3*1-0.3*0.5</m:t>
            </m:r>
          </m:e>
        </m:d>
        <m:r>
          <w:rPr>
            <w:rFonts w:ascii="Cambria Math" w:eastAsiaTheme="minorEastAsia" w:hAnsi="Cambria Math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7*1.5-0.7*1</m:t>
            </m:r>
          </m:e>
        </m:d>
      </m:oMath>
    </w:p>
    <w:p w14:paraId="578C7126" w14:textId="10EC04E0" w:rsidR="00C619AE" w:rsidRDefault="00C619AE" w:rsidP="00C619AE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0.15+0.35=</m:t>
        </m:r>
        <m:r>
          <m:rPr>
            <m:sty m:val="bi"/>
          </m:rPr>
          <w:rPr>
            <w:rFonts w:ascii="Cambria Math" w:eastAsiaTheme="minorEastAsia" w:hAnsi="Cambria Math"/>
          </w:rPr>
          <m:t>0.5</m:t>
        </m:r>
      </m:oMath>
    </w:p>
    <w:p w14:paraId="38641F6A" w14:textId="2FFB4C37" w:rsidR="00C619AE" w:rsidRDefault="00C619AE" w:rsidP="00C619AE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-1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   1≤x≤2</m:t>
                </m:r>
              </m:e>
              <m:e>
                <m:r>
                  <w:rPr>
                    <w:rFonts w:ascii="Cambria Math" w:eastAsiaTheme="minorEastAsia" w:hAnsi="Cambria Math"/>
                  </w:rPr>
                  <m:t xml:space="preserve">        0            otherwise</m:t>
                </m:r>
              </m:e>
            </m:eqArr>
          </m:e>
        </m:d>
      </m:oMath>
    </w:p>
    <w:p w14:paraId="4D4929FE" w14:textId="3E6E8EB3" w:rsidR="00C619AE" w:rsidRDefault="00C619AE" w:rsidP="00C619AE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Expected value</w:t>
      </w:r>
    </w:p>
    <w:p w14:paraId="32653229" w14:textId="7DF8D436" w:rsidR="00C619AE" w:rsidRPr="00C619AE" w:rsidRDefault="00C619AE" w:rsidP="00C619AE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  <m:e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2x dx</m:t>
            </m:r>
          </m:e>
        </m:nary>
      </m:oMath>
    </w:p>
    <w:p w14:paraId="48B2EBC0" w14:textId="2E511D55" w:rsidR="00C619AE" w:rsidRP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  <m:e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 xml:space="preserve"> </m:t>
            </m:r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-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  <m:e>
            <m:r>
              <w:rPr>
                <w:rFonts w:ascii="Cambria Math" w:eastAsiaTheme="minorEastAsia" w:hAnsi="Cambria Math"/>
              </w:rPr>
              <m:t>2x dx</m:t>
            </m:r>
          </m:e>
        </m:nary>
      </m:oMath>
    </w:p>
    <w:p w14:paraId="78DF0245" w14:textId="2A9F60AA" w:rsidR="00FA0C79" w:rsidRP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e>
        </m:d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</w:p>
    <w:p w14:paraId="3F4C2A75" w14:textId="428FF321" w:rsid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-3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1.66666</m:t>
        </m:r>
      </m:oMath>
    </w:p>
    <w:p w14:paraId="42E74800" w14:textId="596BF473" w:rsidR="00FA0C79" w:rsidRDefault="00FA0C79" w:rsidP="00FA0C79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Median</w:t>
      </w:r>
    </w:p>
    <w:p w14:paraId="1D8DD1F8" w14:textId="3FF57F37" w:rsid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2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a</m:t>
            </m:r>
          </m:sup>
          <m:e>
            <m:r>
              <w:rPr>
                <w:rFonts w:ascii="Cambria Math" w:eastAsiaTheme="minorEastAsia" w:hAnsi="Cambria Math"/>
              </w:rPr>
              <m:t>x dx</m:t>
            </m:r>
          </m:e>
        </m:nary>
        <m:r>
          <w:rPr>
            <w:rFonts w:ascii="Cambria Math" w:eastAsiaTheme="minorEastAsia" w:hAnsi="Cambria Math"/>
          </w:rPr>
          <m:t>-2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a</m:t>
            </m:r>
          </m:sup>
          <m:e>
            <m:r>
              <w:rPr>
                <w:rFonts w:ascii="Cambria Math" w:eastAsiaTheme="minorEastAsia" w:hAnsi="Cambria Math"/>
              </w:rPr>
              <m:t>1 dx</m:t>
            </m:r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81E2730" w14:textId="2D37B3CF" w:rsidR="00FA0C79" w:rsidRP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-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-1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23AC89BD" w14:textId="2408A9A5" w:rsidR="00FA0C79" w:rsidRP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2a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0</m:t>
        </m:r>
      </m:oMath>
    </w:p>
    <w:p w14:paraId="7B60D868" w14:textId="3D4591D8" w:rsidR="00FA0C79" w:rsidRP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a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293, 1.707</m:t>
            </m:r>
          </m:e>
        </m:d>
      </m:oMath>
    </w:p>
    <w:p w14:paraId="30F8D400" w14:textId="2BA5062A" w:rsidR="00FA0C79" w:rsidRP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a≥1, a=</m:t>
        </m:r>
        <m:r>
          <m:rPr>
            <m:sty m:val="bi"/>
          </m:rPr>
          <w:rPr>
            <w:rFonts w:ascii="Cambria Math" w:eastAsiaTheme="minorEastAsia" w:hAnsi="Cambria Math"/>
          </w:rPr>
          <m:t>1.707</m:t>
        </m:r>
      </m:oMath>
    </w:p>
    <w:p w14:paraId="74EA34F9" w14:textId="33A22881" w:rsidR="00FA0C79" w:rsidRDefault="00FA0C79" w:rsidP="00FA0C79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>IQR</w:t>
      </w:r>
    </w:p>
    <w:p w14:paraId="6EF8A312" w14:textId="11453357" w:rsid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Q1</m:t>
            </m:r>
          </m:sup>
          <m:e>
            <m:r>
              <w:rPr>
                <w:rFonts w:ascii="Cambria Math" w:eastAsiaTheme="minorEastAsia" w:hAnsi="Cambria Math"/>
              </w:rPr>
              <m:t>2x dx</m:t>
            </m:r>
          </m:e>
        </m:nary>
        <m:r>
          <w:rPr>
            <w:rFonts w:ascii="Cambria Math" w:eastAsiaTheme="minorEastAsia" w:hAnsi="Cambria Math"/>
          </w:rPr>
          <m:t>-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Q1</m:t>
            </m:r>
          </m:sup>
          <m:e>
            <m:r>
              <w:rPr>
                <w:rFonts w:ascii="Cambria Math" w:eastAsiaTheme="minorEastAsia" w:hAnsi="Cambria Math"/>
              </w:rPr>
              <m:t>2 dx</m:t>
            </m:r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14:paraId="26CF3D57" w14:textId="3AA187B2" w:rsidR="00FA0C79" w:rsidRDefault="00FA0C79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Q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-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Q1-1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14:paraId="61DF7F5E" w14:textId="238664BE" w:rsidR="00FA0C79" w:rsidRPr="00FA0C79" w:rsidRDefault="00FA0C79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2Q1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=0</m:t>
        </m:r>
      </m:oMath>
    </w:p>
    <w:p w14:paraId="75D3928E" w14:textId="3C6FA496" w:rsidR="00FA0C79" w:rsidRPr="00FA0C79" w:rsidRDefault="00FA0C79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Q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Q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=0</m:t>
        </m:r>
      </m:oMath>
    </w:p>
    <w:p w14:paraId="2209D48D" w14:textId="3ACCF388" w:rsidR="00FA0C79" w:rsidRPr="00FA0C79" w:rsidRDefault="00FA0C79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1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5, 1.5</m:t>
            </m:r>
          </m:e>
        </m:d>
      </m:oMath>
    </w:p>
    <w:p w14:paraId="63A780E5" w14:textId="4DD6836F" w:rsidR="00FA0C79" w:rsidRPr="00FA0C79" w:rsidRDefault="003D4946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1≤</m:t>
        </m:r>
        <m:r>
          <w:rPr>
            <w:rFonts w:ascii="Cambria Math" w:eastAsiaTheme="minorEastAsia" w:hAnsi="Cambria Math"/>
          </w:rPr>
          <m:t>Q1</m:t>
        </m:r>
        <m:r>
          <w:rPr>
            <w:rFonts w:ascii="Cambria Math" w:eastAsiaTheme="minorEastAsia" w:hAnsi="Cambria Math"/>
          </w:rPr>
          <m:t>≤2</m:t>
        </m:r>
        <m:r>
          <w:rPr>
            <w:rFonts w:ascii="Cambria Math" w:eastAsiaTheme="minorEastAsia" w:hAnsi="Cambria Math"/>
          </w:rPr>
          <m:t>, Q1=1.5</m:t>
        </m:r>
      </m:oMath>
    </w:p>
    <w:p w14:paraId="0295D36E" w14:textId="23229B8E" w:rsidR="00FA0C79" w:rsidRPr="00FA0C79" w:rsidRDefault="00FA0C79" w:rsidP="00FA0C79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Q</m:t>
            </m:r>
            <m:r>
              <w:rPr>
                <w:rFonts w:ascii="Cambria Math" w:eastAsiaTheme="minorEastAsia" w:hAnsi="Cambria Math"/>
              </w:rPr>
              <m:t>3</m:t>
            </m:r>
          </m:sup>
          <m:e>
            <m:r>
              <w:rPr>
                <w:rFonts w:ascii="Cambria Math" w:eastAsiaTheme="minorEastAsia" w:hAnsi="Cambria Math"/>
              </w:rPr>
              <m:t>2x dx</m:t>
            </m:r>
          </m:e>
        </m:nary>
        <m:r>
          <w:rPr>
            <w:rFonts w:ascii="Cambria Math" w:eastAsiaTheme="minorEastAsia" w:hAnsi="Cambria Math"/>
          </w:rPr>
          <m:t>-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Q</m:t>
            </m:r>
            <m:r>
              <w:rPr>
                <w:rFonts w:ascii="Cambria Math" w:eastAsiaTheme="minorEastAsia" w:hAnsi="Cambria Math"/>
              </w:rPr>
              <m:t>3</m:t>
            </m:r>
          </m:sup>
          <m:e>
            <m:r>
              <w:rPr>
                <w:rFonts w:ascii="Cambria Math" w:eastAsiaTheme="minorEastAsia" w:hAnsi="Cambria Math"/>
              </w:rPr>
              <m:t>2 dx</m:t>
            </m:r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14:paraId="01B66557" w14:textId="099B1214" w:rsidR="00FA0C79" w:rsidRDefault="00FA0C79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Q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-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Q</m:t>
            </m:r>
            <m:r>
              <w:rPr>
                <w:rFonts w:ascii="Cambria Math" w:eastAsiaTheme="minorEastAsia" w:hAnsi="Cambria Math"/>
              </w:rPr>
              <m:t>3</m:t>
            </m:r>
            <m:r>
              <w:rPr>
                <w:rFonts w:ascii="Cambria Math" w:eastAsiaTheme="minorEastAsia" w:hAnsi="Cambria Math"/>
              </w:rPr>
              <m:t>-1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14:paraId="1D11456F" w14:textId="2A7F1BB7" w:rsidR="00FA0C79" w:rsidRDefault="00FA0C79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3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-2Q</m:t>
        </m:r>
        <m:r>
          <w:rPr>
            <w:rFonts w:ascii="Cambria Math" w:eastAsiaTheme="minorEastAsia" w:hAnsi="Cambria Math"/>
          </w:rPr>
          <m:t>3</m:t>
        </m:r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=0</m:t>
        </m:r>
      </m:oMath>
    </w:p>
    <w:p w14:paraId="69570D3A" w14:textId="1AAC9BE9" w:rsidR="00FA0C79" w:rsidRPr="003D4946" w:rsidRDefault="003D4946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3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134, 1.866</m:t>
            </m:r>
          </m:e>
        </m:d>
      </m:oMath>
    </w:p>
    <w:p w14:paraId="6AE5F3C9" w14:textId="7731A27B" w:rsidR="003D4946" w:rsidRDefault="003D4946" w:rsidP="00FA0C79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1≤Q3≤2, Q3=1.866</m:t>
        </m:r>
      </m:oMath>
    </w:p>
    <w:p w14:paraId="46334B95" w14:textId="276F0677" w:rsidR="003D4946" w:rsidRPr="003D4946" w:rsidRDefault="003D4946" w:rsidP="003D4946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IQR=Q3-Q1= </m:t>
        </m:r>
        <m:r>
          <m:rPr>
            <m:sty m:val="bi"/>
          </m:rPr>
          <w:rPr>
            <w:rFonts w:ascii="Cambria Math" w:eastAsiaTheme="minorEastAsia" w:hAnsi="Cambria Math"/>
          </w:rPr>
          <m:t>0.366</m:t>
        </m:r>
      </m:oMath>
    </w:p>
    <w:p w14:paraId="6957D606" w14:textId="560D323D" w:rsidR="003D4946" w:rsidRPr="003D4946" w:rsidRDefault="003D4946" w:rsidP="003D4946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5&lt;X&lt;1.5</m:t>
            </m:r>
          </m:e>
        </m:d>
      </m:oMath>
    </w:p>
    <w:p w14:paraId="534D2E11" w14:textId="4EF6A312" w:rsidR="003D4946" w:rsidRPr="003D4946" w:rsidRDefault="003D4946" w:rsidP="003D4946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.5</m:t>
            </m:r>
          </m:sub>
          <m:sup>
            <m:r>
              <w:rPr>
                <w:rFonts w:ascii="Cambria Math" w:eastAsiaTheme="minorEastAsia" w:hAnsi="Cambria Math"/>
              </w:rPr>
              <m:t>1.5</m:t>
            </m:r>
          </m:sup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</w:p>
    <w:p w14:paraId="66DACD44" w14:textId="0000B7E5" w:rsidR="003D4946" w:rsidRPr="003D4946" w:rsidRDefault="003D4946" w:rsidP="003D4946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.5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  <m:e>
            <m:r>
              <w:rPr>
                <w:rFonts w:ascii="Cambria Math" w:eastAsiaTheme="minorEastAsia" w:hAnsi="Cambria Math"/>
              </w:rPr>
              <m:t>0 dx</m:t>
            </m:r>
          </m:e>
        </m:nary>
        <m:r>
          <w:rPr>
            <w:rFonts w:ascii="Cambria Math" w:eastAsiaTheme="minorEastAsia" w:hAnsi="Cambria Math"/>
          </w:rPr>
          <m:t>+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1.5</m:t>
            </m:r>
          </m:sup>
          <m:e>
            <m:r>
              <w:rPr>
                <w:rFonts w:ascii="Cambria Math" w:eastAsiaTheme="minorEastAsia" w:hAnsi="Cambria Math"/>
              </w:rPr>
              <m:t>2x dx</m:t>
            </m:r>
          </m:e>
        </m:nary>
        <m:r>
          <w:rPr>
            <w:rFonts w:ascii="Cambria Math" w:eastAsiaTheme="minorEastAsia" w:hAnsi="Cambria Math"/>
          </w:rPr>
          <m:t>-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1.5</m:t>
            </m:r>
          </m:sup>
          <m:e>
            <m:r>
              <w:rPr>
                <w:rFonts w:ascii="Cambria Math" w:eastAsiaTheme="minorEastAsia" w:hAnsi="Cambria Math"/>
              </w:rPr>
              <m:t>2 dx</m:t>
            </m:r>
          </m:e>
        </m:nary>
      </m:oMath>
    </w:p>
    <w:p w14:paraId="369B8224" w14:textId="5B8CAB4A" w:rsidR="003D4946" w:rsidRPr="003D4946" w:rsidRDefault="003D4946" w:rsidP="003D4946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0+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.5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-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.5-1</m:t>
            </m:r>
          </m:e>
        </m:d>
      </m:oMath>
    </w:p>
    <w:p w14:paraId="3E942886" w14:textId="462C7B08" w:rsidR="003D4946" w:rsidRPr="003D4946" w:rsidRDefault="003D4946" w:rsidP="003D4946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1.25-1=</m:t>
        </m:r>
        <m:r>
          <m:rPr>
            <m:sty m:val="bi"/>
          </m:rPr>
          <w:rPr>
            <w:rFonts w:ascii="Cambria Math" w:eastAsiaTheme="minorEastAsia" w:hAnsi="Cambria Math"/>
          </w:rPr>
          <m:t>0.25</m:t>
        </m:r>
      </m:oMath>
    </w:p>
    <w:p w14:paraId="3378AD96" w14:textId="67060113" w:rsidR="003D4946" w:rsidRDefault="00532B17" w:rsidP="003D4946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X ~ Uniform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5,15</m:t>
            </m:r>
          </m:e>
        </m:d>
      </m:oMath>
    </w:p>
    <w:p w14:paraId="6C6432E1" w14:textId="643D11F3" w:rsidR="00F969EE" w:rsidRDefault="00F969EE" w:rsidP="00F969EE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Find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Q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σ(X)</m:t>
            </m:r>
          </m:den>
        </m:f>
      </m:oMath>
    </w:p>
    <w:p w14:paraId="6C49CB61" w14:textId="066628DC" w:rsidR="00532B17" w:rsidRDefault="00F969EE" w:rsidP="00F969E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Q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12.5-7.5=5</m:t>
        </m:r>
      </m:oMath>
    </w:p>
    <w:p w14:paraId="183A380C" w14:textId="27AE38EF" w:rsidR="00F969EE" w:rsidRDefault="00F969EE" w:rsidP="00F969E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σ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VarX</m:t>
            </m:r>
          </m:e>
        </m:rad>
        <m:r>
          <w:rPr>
            <w:rFonts w:ascii="Cambria Math" w:eastAsiaTheme="minorEastAsia" w:hAnsi="Cambria Math"/>
          </w:rPr>
          <m:t>=15</m:t>
        </m:r>
      </m:oMath>
    </w:p>
    <w:p w14:paraId="61CADEEC" w14:textId="012DF218" w:rsidR="00F969EE" w:rsidRDefault="00F969EE" w:rsidP="00F969E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Q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σ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15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</w:rPr>
              <m:t>3</m:t>
            </m:r>
          </m:den>
        </m:f>
      </m:oMath>
    </w:p>
    <w:p w14:paraId="6336C1FD" w14:textId="69FC6D02" w:rsidR="00F969EE" w:rsidRDefault="00F969EE" w:rsidP="00F969EE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Find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Q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σ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d>
          </m:den>
        </m:f>
      </m:oMath>
    </w:p>
    <w:p w14:paraId="76A29429" w14:textId="1C162210" w:rsidR="00F969EE" w:rsidRPr="00F969EE" w:rsidRDefault="00F969EE" w:rsidP="00F969E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Q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</m:t>
            </m:r>
          </m:e>
        </m:d>
        <m:r>
          <w:rPr>
            <w:rFonts w:ascii="Cambria Math" w:eastAsiaTheme="minorEastAsia" w:hAnsi="Cambria Math"/>
          </w:rPr>
          <m:t>=qnorm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75,10,15</m:t>
            </m:r>
          </m:e>
        </m:d>
        <m:r>
          <w:rPr>
            <w:rFonts w:ascii="Cambria Math" w:eastAsiaTheme="minorEastAsia" w:hAnsi="Cambria Math"/>
          </w:rPr>
          <m:t>-qnorm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25,10,15</m:t>
            </m:r>
          </m:e>
        </m:d>
        <m:r>
          <w:rPr>
            <w:rFonts w:ascii="Cambria Math" w:eastAsiaTheme="minorEastAsia" w:hAnsi="Cambria Math"/>
          </w:rPr>
          <m:t>=20.2347</m:t>
        </m:r>
      </m:oMath>
    </w:p>
    <w:p w14:paraId="1825856C" w14:textId="5CF35D85" w:rsidR="00F969EE" w:rsidRDefault="00F969EE" w:rsidP="00F969E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σ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VarX</m:t>
            </m:r>
          </m:e>
        </m:rad>
        <m:r>
          <w:rPr>
            <w:rFonts w:ascii="Cambria Math" w:eastAsiaTheme="minorEastAsia" w:hAnsi="Cambria Math"/>
          </w:rPr>
          <m:t>=15</m:t>
        </m:r>
      </m:oMath>
    </w:p>
    <w:p w14:paraId="40C5DC31" w14:textId="6DC8E89A" w:rsidR="00F969EE" w:rsidRPr="00F969EE" w:rsidRDefault="00F969EE" w:rsidP="00F969E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Q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σ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d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0.2347</m:t>
            </m:r>
          </m:num>
          <m:den>
            <m:r>
              <w:rPr>
                <w:rFonts w:ascii="Cambria Math" w:eastAsiaTheme="minorEastAsia" w:hAnsi="Cambria Math"/>
              </w:rPr>
              <m:t>15</m:t>
            </m:r>
          </m:den>
        </m:f>
        <m:r>
          <w:rPr>
            <w:rFonts w:ascii="Cambria Math" w:eastAsiaTheme="minorEastAsia" w:hAnsi="Cambria Math"/>
          </w:rPr>
          <m:t>≈</m:t>
        </m:r>
        <m:r>
          <m:rPr>
            <m:sty m:val="bi"/>
          </m:rPr>
          <w:rPr>
            <w:rFonts w:ascii="Cambria Math" w:eastAsiaTheme="minorEastAsia" w:hAnsi="Cambria Math"/>
          </w:rPr>
          <m:t>1.34898</m:t>
        </m:r>
      </m:oMath>
    </w:p>
    <w:p w14:paraId="4F904631" w14:textId="05FF30A0" w:rsidR="00F969EE" w:rsidRDefault="00F969EE" w:rsidP="00F969EE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Create functions in R</w:t>
      </w:r>
    </w:p>
    <w:p w14:paraId="29F90F37" w14:textId="0A51BE4C" w:rsidR="00F969EE" w:rsidRDefault="00A74506" w:rsidP="00A74506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A74506">
        <w:drawing>
          <wp:anchor distT="0" distB="0" distL="114300" distR="114300" simplePos="0" relativeHeight="251659264" behindDoc="0" locked="0" layoutInCell="1" allowOverlap="1" wp14:anchorId="5FD476EB" wp14:editId="0DD6AF56">
            <wp:simplePos x="0" y="0"/>
            <wp:positionH relativeFrom="column">
              <wp:posOffset>1244600</wp:posOffset>
            </wp:positionH>
            <wp:positionV relativeFrom="paragraph">
              <wp:posOffset>43180</wp:posOffset>
            </wp:positionV>
            <wp:extent cx="2019300" cy="2407920"/>
            <wp:effectExtent l="0" t="0" r="0" b="0"/>
            <wp:wrapTight wrapText="bothSides">
              <wp:wrapPolygon edited="0">
                <wp:start x="0" y="0"/>
                <wp:lineTo x="0" y="21361"/>
                <wp:lineTo x="21396" y="21361"/>
                <wp:lineTo x="2139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</w:rPr>
        <w:br/>
      </w:r>
    </w:p>
    <w:p w14:paraId="7CFE107E" w14:textId="32C59B13" w:rsidR="00A74506" w:rsidRDefault="00A74506" w:rsidP="00A74506">
      <w:pPr>
        <w:rPr>
          <w:rFonts w:eastAsiaTheme="minorEastAsia"/>
        </w:rPr>
      </w:pPr>
    </w:p>
    <w:p w14:paraId="323E5189" w14:textId="1BCAC266" w:rsidR="00A74506" w:rsidRDefault="00A74506" w:rsidP="00A74506">
      <w:pPr>
        <w:rPr>
          <w:rFonts w:eastAsiaTheme="minorEastAsia"/>
        </w:rPr>
      </w:pPr>
    </w:p>
    <w:p w14:paraId="4C907D6C" w14:textId="5E28852E" w:rsidR="00A74506" w:rsidRDefault="00A74506" w:rsidP="00A74506">
      <w:pPr>
        <w:rPr>
          <w:rFonts w:eastAsiaTheme="minorEastAsia"/>
        </w:rPr>
      </w:pPr>
    </w:p>
    <w:p w14:paraId="538A1398" w14:textId="4B9CE5F0" w:rsidR="00A74506" w:rsidRDefault="00A74506" w:rsidP="00A74506">
      <w:pPr>
        <w:rPr>
          <w:rFonts w:eastAsiaTheme="minorEastAsia"/>
        </w:rPr>
      </w:pPr>
    </w:p>
    <w:p w14:paraId="78C331AC" w14:textId="25D40ED8" w:rsidR="00A74506" w:rsidRDefault="00A74506" w:rsidP="00A74506">
      <w:pPr>
        <w:rPr>
          <w:rFonts w:eastAsiaTheme="minorEastAsia"/>
        </w:rPr>
      </w:pPr>
    </w:p>
    <w:p w14:paraId="365D09AF" w14:textId="14AF17CC" w:rsidR="00A74506" w:rsidRDefault="00A74506" w:rsidP="00A74506">
      <w:pPr>
        <w:rPr>
          <w:rFonts w:eastAsiaTheme="minorEastAsia"/>
        </w:rPr>
      </w:pPr>
    </w:p>
    <w:p w14:paraId="59283F52" w14:textId="5DB90A79" w:rsidR="00A74506" w:rsidRPr="00A74506" w:rsidRDefault="00A74506" w:rsidP="00A74506">
      <w:pPr>
        <w:rPr>
          <w:rFonts w:eastAsiaTheme="minorEastAsia"/>
        </w:rPr>
      </w:pPr>
    </w:p>
    <w:p w14:paraId="2FCF34F6" w14:textId="4839118F" w:rsidR="00A74506" w:rsidRDefault="00A74506" w:rsidP="00A74506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br/>
      </w:r>
    </w:p>
    <w:p w14:paraId="50638340" w14:textId="44046DC8" w:rsidR="00A74506" w:rsidRDefault="00A74506" w:rsidP="00A74506">
      <w:pPr>
        <w:rPr>
          <w:rFonts w:eastAsiaTheme="minorEastAsia"/>
        </w:rPr>
      </w:pPr>
    </w:p>
    <w:p w14:paraId="78F47622" w14:textId="5564E671" w:rsidR="00A74506" w:rsidRDefault="00A74506" w:rsidP="00A74506">
      <w:pPr>
        <w:rPr>
          <w:rFonts w:eastAsiaTheme="minorEastAsia"/>
        </w:rPr>
      </w:pPr>
    </w:p>
    <w:p w14:paraId="1AE97311" w14:textId="73DFB1B3" w:rsidR="00A74506" w:rsidRDefault="00A74506" w:rsidP="00A74506">
      <w:pPr>
        <w:rPr>
          <w:rFonts w:eastAsiaTheme="minorEastAsia"/>
        </w:rPr>
      </w:pPr>
    </w:p>
    <w:p w14:paraId="7BB7A0C7" w14:textId="173483AB" w:rsidR="00A74506" w:rsidRDefault="00A74506" w:rsidP="00A74506">
      <w:pPr>
        <w:rPr>
          <w:rFonts w:eastAsiaTheme="minorEastAsia"/>
        </w:rPr>
      </w:pPr>
      <w:r w:rsidRPr="00A74506">
        <w:drawing>
          <wp:anchor distT="0" distB="0" distL="114300" distR="114300" simplePos="0" relativeHeight="251661312" behindDoc="0" locked="0" layoutInCell="1" allowOverlap="1" wp14:anchorId="3DB25383" wp14:editId="41715A3C">
            <wp:simplePos x="0" y="0"/>
            <wp:positionH relativeFrom="column">
              <wp:posOffset>1295400</wp:posOffset>
            </wp:positionH>
            <wp:positionV relativeFrom="paragraph">
              <wp:posOffset>-1918970</wp:posOffset>
            </wp:positionV>
            <wp:extent cx="2157095" cy="2717800"/>
            <wp:effectExtent l="0" t="0" r="0" b="6350"/>
            <wp:wrapTight wrapText="bothSides">
              <wp:wrapPolygon edited="0">
                <wp:start x="0" y="0"/>
                <wp:lineTo x="0" y="21499"/>
                <wp:lineTo x="21365" y="21499"/>
                <wp:lineTo x="213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57095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864D94" w14:textId="5CD3CB29" w:rsidR="00A74506" w:rsidRDefault="00A74506" w:rsidP="00A74506">
      <w:pPr>
        <w:rPr>
          <w:rFonts w:eastAsiaTheme="minorEastAsia"/>
        </w:rPr>
      </w:pPr>
    </w:p>
    <w:p w14:paraId="7E23FE95" w14:textId="3DCCA787" w:rsidR="00A74506" w:rsidRDefault="00A74506" w:rsidP="00A74506">
      <w:pPr>
        <w:rPr>
          <w:rFonts w:eastAsiaTheme="minorEastAsia"/>
        </w:rPr>
      </w:pPr>
    </w:p>
    <w:p w14:paraId="55D32DBE" w14:textId="77777777" w:rsidR="00A74506" w:rsidRPr="00A74506" w:rsidRDefault="00A74506" w:rsidP="00A74506">
      <w:pPr>
        <w:rPr>
          <w:rFonts w:eastAsiaTheme="minorEastAsia"/>
        </w:rPr>
      </w:pPr>
    </w:p>
    <w:p w14:paraId="41A03499" w14:textId="05385491" w:rsidR="00A74506" w:rsidRPr="00A74506" w:rsidRDefault="00A74506" w:rsidP="00A74506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Peruvian Indian pulse rates</w:t>
      </w:r>
    </w:p>
    <w:p w14:paraId="2C32BCA6" w14:textId="24DF1584" w:rsidR="00A74506" w:rsidRDefault="00A74506" w:rsidP="00A74506">
      <w:pPr>
        <w:pStyle w:val="ListParagraph"/>
        <w:numPr>
          <w:ilvl w:val="1"/>
          <w:numId w:val="1"/>
        </w:numPr>
        <w:rPr>
          <w:rFonts w:eastAsiaTheme="minorEastAsia"/>
        </w:rPr>
      </w:pPr>
    </w:p>
    <w:p w14:paraId="1C5285AE" w14:textId="145A7438" w:rsidR="00A74506" w:rsidRDefault="00A74506" w:rsidP="00A74506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Plug-in mean and variance</w:t>
      </w:r>
    </w:p>
    <w:p w14:paraId="6D293526" w14:textId="292ACBFB" w:rsidR="00A74506" w:rsidRDefault="00A74506" w:rsidP="00A74506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Mean: </w:t>
      </w:r>
      <m:oMath>
        <m:r>
          <w:rPr>
            <w:rFonts w:ascii="Cambria Math" w:eastAsiaTheme="minorEastAsia" w:hAnsi="Cambria Math"/>
          </w:rPr>
          <m:t>70.30769</m:t>
        </m:r>
      </m:oMath>
    </w:p>
    <w:p w14:paraId="69E02A1B" w14:textId="26CB24DC" w:rsidR="00A74506" w:rsidRDefault="00A74506" w:rsidP="00A74506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Variance: </w:t>
      </w:r>
      <m:oMath>
        <m:r>
          <w:rPr>
            <w:rFonts w:ascii="Cambria Math" w:eastAsiaTheme="minorEastAsia" w:hAnsi="Cambria Math"/>
          </w:rPr>
          <m:t>87.90533</m:t>
        </m:r>
      </m:oMath>
    </w:p>
    <w:p w14:paraId="5A51D606" w14:textId="63415C87" w:rsidR="00A74506" w:rsidRDefault="00A74506" w:rsidP="00A74506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Plug-in median and IQR</w:t>
      </w:r>
    </w:p>
    <w:p w14:paraId="5D8784C7" w14:textId="0FE67366" w:rsidR="00A74506" w:rsidRDefault="00A74506" w:rsidP="00A74506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Median: </w:t>
      </w:r>
      <m:oMath>
        <m:r>
          <w:rPr>
            <w:rFonts w:ascii="Cambria Math" w:eastAsiaTheme="minorEastAsia" w:hAnsi="Cambria Math"/>
          </w:rPr>
          <m:t>72</m:t>
        </m:r>
      </m:oMath>
    </w:p>
    <w:p w14:paraId="235D5AF0" w14:textId="50377659" w:rsidR="00A74506" w:rsidRDefault="00A74506" w:rsidP="00A74506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QR: </w:t>
      </w:r>
      <m:oMath>
        <m:r>
          <w:rPr>
            <w:rFonts w:ascii="Cambria Math" w:eastAsiaTheme="minorEastAsia" w:hAnsi="Cambria Math"/>
          </w:rPr>
          <m:t>76-64=12</m:t>
        </m:r>
      </m:oMath>
    </w:p>
    <w:p w14:paraId="7AC42446" w14:textId="366C66E8" w:rsidR="00A74506" w:rsidRDefault="00503CE4" w:rsidP="00A74506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2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87.90533</m:t>
                </m:r>
              </m:e>
            </m:rad>
          </m:den>
        </m:f>
        <m:r>
          <w:rPr>
            <w:rFonts w:ascii="Cambria Math" w:eastAsiaTheme="minorEastAsia" w:hAnsi="Cambria Math"/>
          </w:rPr>
          <m:t>=1.27989</m:t>
        </m:r>
      </m:oMath>
    </w:p>
    <w:p w14:paraId="50772C30" w14:textId="77777777" w:rsidR="00503CE4" w:rsidRDefault="00503CE4" w:rsidP="00503CE4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503CE4">
        <w:drawing>
          <wp:anchor distT="0" distB="0" distL="114300" distR="114300" simplePos="0" relativeHeight="251663360" behindDoc="0" locked="0" layoutInCell="1" allowOverlap="1" wp14:anchorId="3A29A528" wp14:editId="5D0D1D41">
            <wp:simplePos x="0" y="0"/>
            <wp:positionH relativeFrom="column">
              <wp:posOffset>762000</wp:posOffset>
            </wp:positionH>
            <wp:positionV relativeFrom="paragraph">
              <wp:posOffset>309880</wp:posOffset>
            </wp:positionV>
            <wp:extent cx="2006600" cy="1188720"/>
            <wp:effectExtent l="0" t="0" r="0" b="0"/>
            <wp:wrapTight wrapText="bothSides">
              <wp:wrapPolygon edited="0">
                <wp:start x="0" y="0"/>
                <wp:lineTo x="0" y="21115"/>
                <wp:lineTo x="21327" y="21115"/>
                <wp:lineTo x="2132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06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</w:rPr>
        <w:t>Boxplot</w:t>
      </w:r>
    </w:p>
    <w:p w14:paraId="4A3457D6" w14:textId="77777777" w:rsidR="00503CE4" w:rsidRDefault="00503CE4" w:rsidP="00503CE4">
      <w:pPr>
        <w:rPr>
          <w:rFonts w:eastAsiaTheme="minorEastAsia"/>
        </w:rPr>
      </w:pPr>
    </w:p>
    <w:p w14:paraId="761FAE7F" w14:textId="77777777" w:rsidR="00503CE4" w:rsidRDefault="00503CE4" w:rsidP="00503CE4">
      <w:pPr>
        <w:rPr>
          <w:rFonts w:eastAsiaTheme="minorEastAsia"/>
        </w:rPr>
      </w:pPr>
    </w:p>
    <w:p w14:paraId="28DE1CFA" w14:textId="1A99D38A" w:rsidR="00503CE4" w:rsidRDefault="00503CE4" w:rsidP="00503CE4">
      <w:pPr>
        <w:rPr>
          <w:rFonts w:eastAsiaTheme="minorEastAsia"/>
        </w:rPr>
      </w:pPr>
    </w:p>
    <w:p w14:paraId="77B4A5D3" w14:textId="6F2A6E82" w:rsidR="00503CE4" w:rsidRPr="00503CE4" w:rsidRDefault="00503CE4" w:rsidP="00503CE4">
      <w:pPr>
        <w:rPr>
          <w:rFonts w:eastAsiaTheme="minorEastAsia"/>
        </w:rPr>
      </w:pPr>
      <w:r w:rsidRPr="00503CE4">
        <w:rPr>
          <w:rFonts w:eastAsiaTheme="minorEastAsia"/>
        </w:rPr>
        <w:br/>
      </w:r>
    </w:p>
    <w:p w14:paraId="37FF16B4" w14:textId="73C09E1E" w:rsidR="00503CE4" w:rsidRDefault="00503CE4" w:rsidP="00503CE4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503CE4">
        <w:drawing>
          <wp:anchor distT="0" distB="0" distL="114300" distR="114300" simplePos="0" relativeHeight="251665408" behindDoc="0" locked="0" layoutInCell="1" allowOverlap="1" wp14:anchorId="5886503B" wp14:editId="466D5422">
            <wp:simplePos x="0" y="0"/>
            <wp:positionH relativeFrom="column">
              <wp:posOffset>1085850</wp:posOffset>
            </wp:positionH>
            <wp:positionV relativeFrom="paragraph">
              <wp:posOffset>252730</wp:posOffset>
            </wp:positionV>
            <wp:extent cx="1809750" cy="1675130"/>
            <wp:effectExtent l="0" t="0" r="0" b="1270"/>
            <wp:wrapTight wrapText="bothSides">
              <wp:wrapPolygon edited="0">
                <wp:start x="0" y="0"/>
                <wp:lineTo x="0" y="21371"/>
                <wp:lineTo x="21373" y="21371"/>
                <wp:lineTo x="2137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</w:rPr>
        <w:t>Normal probability plot</w:t>
      </w:r>
    </w:p>
    <w:p w14:paraId="3F7ED43E" w14:textId="0E02495E" w:rsidR="00503CE4" w:rsidRDefault="00503CE4" w:rsidP="00503CE4">
      <w:pPr>
        <w:rPr>
          <w:rFonts w:eastAsiaTheme="minorEastAsia"/>
        </w:rPr>
      </w:pPr>
    </w:p>
    <w:p w14:paraId="08C55D3D" w14:textId="77777777" w:rsidR="00503CE4" w:rsidRPr="00503CE4" w:rsidRDefault="00503CE4" w:rsidP="00503CE4">
      <w:pPr>
        <w:rPr>
          <w:rFonts w:eastAsiaTheme="minorEastAsia"/>
        </w:rPr>
      </w:pPr>
    </w:p>
    <w:p w14:paraId="2C06FE87" w14:textId="52A78C72" w:rsidR="00503CE4" w:rsidRDefault="00503CE4" w:rsidP="00503CE4">
      <w:pPr>
        <w:rPr>
          <w:rFonts w:eastAsiaTheme="minorEastAsia"/>
        </w:rPr>
      </w:pPr>
    </w:p>
    <w:p w14:paraId="19EFEEAE" w14:textId="24A43EB6" w:rsidR="00503CE4" w:rsidRDefault="00503CE4" w:rsidP="00503CE4">
      <w:pPr>
        <w:rPr>
          <w:rFonts w:eastAsiaTheme="minorEastAsia"/>
        </w:rPr>
      </w:pPr>
    </w:p>
    <w:p w14:paraId="4C069A1E" w14:textId="77777777" w:rsidR="00503CE4" w:rsidRPr="00503CE4" w:rsidRDefault="00503CE4" w:rsidP="00503CE4">
      <w:pPr>
        <w:rPr>
          <w:rFonts w:eastAsiaTheme="minorEastAsia"/>
        </w:rPr>
      </w:pPr>
    </w:p>
    <w:p w14:paraId="7BC68AA4" w14:textId="4D188651" w:rsidR="00503CE4" w:rsidRDefault="00503CE4" w:rsidP="00503CE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Kernel density plot</w:t>
      </w:r>
      <w:r>
        <w:rPr>
          <w:rFonts w:eastAsiaTheme="minorEastAsia"/>
        </w:rPr>
        <w:br/>
      </w:r>
    </w:p>
    <w:p w14:paraId="40E5C185" w14:textId="1FD3A08B" w:rsidR="00503CE4" w:rsidRDefault="00503CE4" w:rsidP="00503CE4">
      <w:pPr>
        <w:rPr>
          <w:rFonts w:eastAsiaTheme="minorEastAsia"/>
        </w:rPr>
      </w:pPr>
      <w:r w:rsidRPr="00503CE4">
        <w:lastRenderedPageBreak/>
        <w:drawing>
          <wp:anchor distT="0" distB="0" distL="114300" distR="114300" simplePos="0" relativeHeight="251667456" behindDoc="0" locked="0" layoutInCell="1" allowOverlap="1" wp14:anchorId="328F7874" wp14:editId="6312283F">
            <wp:simplePos x="0" y="0"/>
            <wp:positionH relativeFrom="margin">
              <wp:posOffset>1219200</wp:posOffset>
            </wp:positionH>
            <wp:positionV relativeFrom="paragraph">
              <wp:posOffset>0</wp:posOffset>
            </wp:positionV>
            <wp:extent cx="1796415" cy="1517650"/>
            <wp:effectExtent l="0" t="0" r="0" b="6350"/>
            <wp:wrapTight wrapText="bothSides">
              <wp:wrapPolygon edited="0">
                <wp:start x="0" y="0"/>
                <wp:lineTo x="0" y="21419"/>
                <wp:lineTo x="21302" y="21419"/>
                <wp:lineTo x="2130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6415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677426" w14:textId="6F4976B8" w:rsidR="00503CE4" w:rsidRDefault="00503CE4" w:rsidP="00503CE4">
      <w:pPr>
        <w:rPr>
          <w:rFonts w:eastAsiaTheme="minorEastAsia"/>
        </w:rPr>
      </w:pPr>
    </w:p>
    <w:p w14:paraId="435A588D" w14:textId="7222E415" w:rsidR="00503CE4" w:rsidRPr="00503CE4" w:rsidRDefault="00503CE4" w:rsidP="00503CE4">
      <w:pPr>
        <w:rPr>
          <w:rFonts w:eastAsiaTheme="minorEastAsia"/>
        </w:rPr>
      </w:pPr>
    </w:p>
    <w:p w14:paraId="1263DF33" w14:textId="267634C8" w:rsidR="00503CE4" w:rsidRDefault="00503CE4" w:rsidP="00503CE4">
      <w:pPr>
        <w:rPr>
          <w:rFonts w:eastAsiaTheme="minorEastAsia"/>
        </w:rPr>
      </w:pPr>
    </w:p>
    <w:p w14:paraId="722B5FCB" w14:textId="32D1649F" w:rsidR="00503CE4" w:rsidRPr="00503CE4" w:rsidRDefault="00503CE4" w:rsidP="00503CE4">
      <w:pPr>
        <w:rPr>
          <w:rFonts w:eastAsiaTheme="minorEastAsia"/>
        </w:rPr>
      </w:pPr>
    </w:p>
    <w:p w14:paraId="5160066F" w14:textId="3D708BEA" w:rsidR="00503CE4" w:rsidRPr="00503CE4" w:rsidRDefault="00B31C7B" w:rsidP="00503CE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Yes</w:t>
      </w:r>
      <w:r w:rsidR="00503CE4" w:rsidRPr="00503CE4">
        <w:rPr>
          <w:rFonts w:eastAsiaTheme="minorEastAsia"/>
        </w:rPr>
        <w:t>, the data follow</w:t>
      </w:r>
      <w:r>
        <w:rPr>
          <w:rFonts w:eastAsiaTheme="minorEastAsia"/>
        </w:rPr>
        <w:t>s</w:t>
      </w:r>
      <w:r w:rsidR="00503CE4" w:rsidRPr="00503CE4">
        <w:rPr>
          <w:rFonts w:eastAsiaTheme="minorEastAsia"/>
        </w:rPr>
        <w:t xml:space="preserve"> the </w:t>
      </w:r>
      <w:proofErr w:type="spellStart"/>
      <w:r w:rsidR="00503CE4" w:rsidRPr="00503CE4">
        <w:rPr>
          <w:rFonts w:eastAsiaTheme="minorEastAsia"/>
        </w:rPr>
        <w:t>qqline</w:t>
      </w:r>
      <w:proofErr w:type="spellEnd"/>
      <w:r w:rsidR="00503CE4" w:rsidRPr="00503CE4">
        <w:rPr>
          <w:rFonts w:eastAsiaTheme="minorEastAsia"/>
        </w:rPr>
        <w:t xml:space="preserve"> accurately</w:t>
      </w:r>
      <w:r>
        <w:rPr>
          <w:rFonts w:eastAsiaTheme="minorEastAsia"/>
        </w:rPr>
        <w:t xml:space="preserve"> and the kernel density graph resembles a normal distribution</w:t>
      </w:r>
    </w:p>
    <w:p w14:paraId="1CF38104" w14:textId="5C577D40" w:rsidR="00503CE4" w:rsidRDefault="00503CE4" w:rsidP="00503CE4">
      <w:pPr>
        <w:pStyle w:val="ListParagraph"/>
        <w:numPr>
          <w:ilvl w:val="0"/>
          <w:numId w:val="1"/>
        </w:numPr>
        <w:rPr>
          <w:rFonts w:eastAsiaTheme="minorEastAsia"/>
        </w:rPr>
      </w:pPr>
      <w:proofErr w:type="spellStart"/>
      <w:r>
        <w:rPr>
          <w:rFonts w:eastAsiaTheme="minorEastAsia"/>
        </w:rPr>
        <w:t>Trosset</w:t>
      </w:r>
      <w:proofErr w:type="spellEnd"/>
      <w:r>
        <w:rPr>
          <w:rFonts w:eastAsiaTheme="minorEastAsia"/>
        </w:rPr>
        <w:t xml:space="preserve"> 7.7.4</w:t>
      </w:r>
    </w:p>
    <w:p w14:paraId="236CD4FF" w14:textId="0B986763" w:rsidR="00503CE4" w:rsidRDefault="00503CE4" w:rsidP="00503CE4">
      <w:pPr>
        <w:pStyle w:val="ListParagraph"/>
        <w:numPr>
          <w:ilvl w:val="1"/>
          <w:numId w:val="1"/>
        </w:numPr>
        <w:rPr>
          <w:rFonts w:eastAsiaTheme="minorEastAsia"/>
        </w:rPr>
      </w:pPr>
    </w:p>
    <w:p w14:paraId="065F2844" w14:textId="594E34C4" w:rsidR="00503CE4" w:rsidRDefault="00503CE4" w:rsidP="00503CE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Plug-in estimates</w:t>
      </w:r>
    </w:p>
    <w:p w14:paraId="284B1ADF" w14:textId="3AB72902" w:rsidR="00503CE4" w:rsidRPr="00503CE4" w:rsidRDefault="00503CE4" w:rsidP="00503CE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Mean: </w:t>
      </w:r>
      <m:oMath>
        <m:r>
          <w:rPr>
            <w:rFonts w:ascii="Cambria Math" w:eastAsiaTheme="minorEastAsia" w:hAnsi="Cambria Math"/>
          </w:rPr>
          <m:t>1.4876</m:t>
        </m:r>
      </m:oMath>
    </w:p>
    <w:p w14:paraId="154C6868" w14:textId="50727ABB" w:rsidR="00503CE4" w:rsidRDefault="00503CE4" w:rsidP="00503CE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Variance: </w:t>
      </w:r>
      <m:oMath>
        <m:r>
          <w:rPr>
            <w:rFonts w:ascii="Cambria Math" w:eastAsiaTheme="minorEastAsia" w:hAnsi="Cambria Math"/>
          </w:rPr>
          <m:t>2.787554</m:t>
        </m:r>
      </m:oMath>
    </w:p>
    <w:p w14:paraId="52DB2842" w14:textId="6F803DF5" w:rsidR="00503CE4" w:rsidRDefault="00503CE4" w:rsidP="00503CE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Median: 1.076</w:t>
      </w:r>
    </w:p>
    <w:p w14:paraId="2E55B8B2" w14:textId="4C59F08B" w:rsidR="00503CE4" w:rsidRDefault="00503CE4" w:rsidP="00503CE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QR: </w:t>
      </w:r>
      <m:oMath>
        <m:r>
          <w:rPr>
            <w:rFonts w:ascii="Cambria Math" w:eastAsiaTheme="minorEastAsia" w:hAnsi="Cambria Math"/>
          </w:rPr>
          <m:t>1.2815</m:t>
        </m:r>
      </m:oMath>
    </w:p>
    <w:p w14:paraId="76649757" w14:textId="0377836D" w:rsidR="00B31C7B" w:rsidRDefault="00B31C7B" w:rsidP="00B31C7B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.787554</m:t>
            </m:r>
          </m:e>
        </m:rad>
        <m:r>
          <w:rPr>
            <w:rFonts w:ascii="Cambria Math" w:eastAsiaTheme="minorEastAsia" w:hAnsi="Cambria Math"/>
          </w:rPr>
          <m:t>=1.6696&gt;1.2815∴</m:t>
        </m:r>
      </m:oMath>
      <w:r>
        <w:rPr>
          <w:rFonts w:eastAsiaTheme="minorEastAsia"/>
        </w:rPr>
        <w:t xml:space="preserve"> not normal</w:t>
      </w:r>
    </w:p>
    <w:p w14:paraId="1AF9919D" w14:textId="05D1837B" w:rsidR="00B31C7B" w:rsidRDefault="00B31C7B" w:rsidP="00B31C7B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B31C7B">
        <w:drawing>
          <wp:anchor distT="0" distB="0" distL="114300" distR="114300" simplePos="0" relativeHeight="251669504" behindDoc="0" locked="0" layoutInCell="1" allowOverlap="1" wp14:anchorId="77E600C3" wp14:editId="50CAD220">
            <wp:simplePos x="0" y="0"/>
            <wp:positionH relativeFrom="column">
              <wp:posOffset>990600</wp:posOffset>
            </wp:positionH>
            <wp:positionV relativeFrom="paragraph">
              <wp:posOffset>751205</wp:posOffset>
            </wp:positionV>
            <wp:extent cx="1853565" cy="1752600"/>
            <wp:effectExtent l="0" t="0" r="0" b="0"/>
            <wp:wrapTight wrapText="bothSides">
              <wp:wrapPolygon edited="0">
                <wp:start x="0" y="0"/>
                <wp:lineTo x="0" y="21365"/>
                <wp:lineTo x="21311" y="21365"/>
                <wp:lineTo x="2131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356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/>
        </w:rPr>
        <w:t>Normal probability plot, not normal because the plot does not resemble a straight, increasing line</w:t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6D1CD728" w14:textId="7D3384AB" w:rsidR="00B31C7B" w:rsidRPr="00B31C7B" w:rsidRDefault="00B31C7B" w:rsidP="00B31C7B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>After logging the values, the normal probability plot resembles a straight line, y was drawn from a normal distribution</w:t>
      </w:r>
    </w:p>
    <w:p w14:paraId="62426F08" w14:textId="74077731" w:rsidR="00503CE4" w:rsidRDefault="00503CE4" w:rsidP="00503CE4">
      <w:pPr>
        <w:rPr>
          <w:rFonts w:eastAsiaTheme="minorEastAsia"/>
        </w:rPr>
      </w:pPr>
    </w:p>
    <w:p w14:paraId="5D748FA1" w14:textId="6E0DBA12" w:rsidR="00503CE4" w:rsidRPr="00503CE4" w:rsidRDefault="00503CE4" w:rsidP="00503CE4">
      <w:pPr>
        <w:rPr>
          <w:rFonts w:eastAsiaTheme="minorEastAsia"/>
        </w:rPr>
      </w:pPr>
    </w:p>
    <w:sectPr w:rsidR="00503CE4" w:rsidRPr="00503C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A97DD7"/>
    <w:multiLevelType w:val="hybridMultilevel"/>
    <w:tmpl w:val="DD3A7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AeS5obGBkaGBko6SsGpxcWZ+XkgBYa1AFrXDQIsAAAA"/>
  </w:docVars>
  <w:rsids>
    <w:rsidRoot w:val="00F2240A"/>
    <w:rsid w:val="003D4946"/>
    <w:rsid w:val="00453C75"/>
    <w:rsid w:val="00503CE4"/>
    <w:rsid w:val="00532B17"/>
    <w:rsid w:val="007C693F"/>
    <w:rsid w:val="00A74506"/>
    <w:rsid w:val="00B31C7B"/>
    <w:rsid w:val="00C619AE"/>
    <w:rsid w:val="00CE6C3C"/>
    <w:rsid w:val="00F2240A"/>
    <w:rsid w:val="00F969EE"/>
    <w:rsid w:val="00FA0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6970D"/>
  <w15:chartTrackingRefBased/>
  <w15:docId w15:val="{615E990C-CB9F-4889-BFE8-1C4463AC5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24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224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7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 Aman N</dc:creator>
  <cp:keywords/>
  <dc:description/>
  <cp:lastModifiedBy>Patel, Aman N</cp:lastModifiedBy>
  <cp:revision>2</cp:revision>
  <dcterms:created xsi:type="dcterms:W3CDTF">2020-10-16T02:00:00Z</dcterms:created>
  <dcterms:modified xsi:type="dcterms:W3CDTF">2020-10-16T03:48:00Z</dcterms:modified>
</cp:coreProperties>
</file>